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5AE1" w:rsidRPr="0044145C" w:rsidRDefault="00E25AE1" w:rsidP="00E25AE1">
      <w:pPr>
        <w:tabs>
          <w:tab w:val="left" w:pos="1800"/>
          <w:tab w:val="left" w:pos="2595"/>
          <w:tab w:val="left" w:pos="2685"/>
          <w:tab w:val="center" w:pos="5623"/>
        </w:tabs>
        <w:spacing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44145C">
        <w:rPr>
          <w:rFonts w:asciiTheme="minorHAnsi" w:hAnsiTheme="minorHAnsi" w:cstheme="minorHAnsi"/>
          <w:b/>
          <w:sz w:val="28"/>
          <w:szCs w:val="28"/>
        </w:rPr>
        <w:t>CHANDRAKETUGARH SAHIDULLAH SMRITI MAHAVIDYALAYA</w:t>
      </w:r>
    </w:p>
    <w:p w:rsidR="00E25AE1" w:rsidRPr="0044145C" w:rsidRDefault="00E25AE1" w:rsidP="00E25AE1">
      <w:pPr>
        <w:spacing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44145C">
        <w:rPr>
          <w:rFonts w:asciiTheme="minorHAnsi" w:hAnsiTheme="minorHAnsi" w:cstheme="minorHAnsi"/>
          <w:b/>
          <w:sz w:val="28"/>
          <w:szCs w:val="28"/>
        </w:rPr>
        <w:t>BERACHAMPA, DEBALAYA, 743424, NORTH 24 PARGANAS</w:t>
      </w:r>
    </w:p>
    <w:p w:rsidR="00E25AE1" w:rsidRPr="0044145C" w:rsidRDefault="00E25AE1" w:rsidP="00E25AE1">
      <w:pPr>
        <w:spacing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44145C">
        <w:rPr>
          <w:rFonts w:asciiTheme="minorHAnsi" w:hAnsiTheme="minorHAnsi" w:cstheme="minorHAnsi"/>
          <w:b/>
          <w:sz w:val="28"/>
          <w:szCs w:val="28"/>
        </w:rPr>
        <w:t>SESSION: 202</w:t>
      </w:r>
      <w:r w:rsidR="00201D93" w:rsidRPr="0044145C">
        <w:rPr>
          <w:rFonts w:asciiTheme="minorHAnsi" w:hAnsiTheme="minorHAnsi" w:cstheme="minorHAnsi"/>
          <w:b/>
          <w:sz w:val="28"/>
          <w:szCs w:val="28"/>
        </w:rPr>
        <w:t>3</w:t>
      </w:r>
      <w:r w:rsidRPr="0044145C">
        <w:rPr>
          <w:rFonts w:asciiTheme="minorHAnsi" w:hAnsiTheme="minorHAnsi" w:cstheme="minorHAnsi"/>
          <w:b/>
          <w:sz w:val="28"/>
          <w:szCs w:val="28"/>
        </w:rPr>
        <w:t>-2</w:t>
      </w:r>
      <w:r w:rsidR="00201D93" w:rsidRPr="0044145C">
        <w:rPr>
          <w:rFonts w:asciiTheme="minorHAnsi" w:hAnsiTheme="minorHAnsi" w:cstheme="minorHAnsi"/>
          <w:b/>
          <w:sz w:val="28"/>
          <w:szCs w:val="28"/>
        </w:rPr>
        <w:t>4</w:t>
      </w:r>
    </w:p>
    <w:p w:rsidR="00E25AE1" w:rsidRPr="0044145C" w:rsidRDefault="00E25AE1" w:rsidP="00E25AE1">
      <w:pPr>
        <w:spacing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44145C">
        <w:rPr>
          <w:rFonts w:asciiTheme="minorHAnsi" w:hAnsiTheme="minorHAnsi" w:cstheme="minorHAnsi"/>
          <w:b/>
          <w:sz w:val="28"/>
          <w:szCs w:val="28"/>
        </w:rPr>
        <w:t xml:space="preserve">  </w:t>
      </w:r>
      <w:proofErr w:type="gramStart"/>
      <w:r w:rsidRPr="0044145C">
        <w:rPr>
          <w:rFonts w:asciiTheme="minorHAnsi" w:hAnsiTheme="minorHAnsi" w:cstheme="minorHAnsi"/>
          <w:b/>
          <w:sz w:val="28"/>
          <w:szCs w:val="28"/>
        </w:rPr>
        <w:t xml:space="preserve">Class Routine for </w:t>
      </w:r>
      <w:r w:rsidR="00336D1A" w:rsidRPr="0044145C">
        <w:rPr>
          <w:rFonts w:asciiTheme="minorHAnsi" w:hAnsiTheme="minorHAnsi" w:cstheme="minorHAnsi"/>
          <w:b/>
          <w:sz w:val="28"/>
          <w:szCs w:val="28"/>
        </w:rPr>
        <w:t xml:space="preserve">SEM II </w:t>
      </w:r>
      <w:r w:rsidRPr="0044145C">
        <w:rPr>
          <w:rFonts w:asciiTheme="minorHAnsi" w:hAnsiTheme="minorHAnsi" w:cstheme="minorHAnsi"/>
          <w:b/>
          <w:sz w:val="28"/>
          <w:szCs w:val="28"/>
        </w:rPr>
        <w:t xml:space="preserve">under the CBCS Pattern </w:t>
      </w:r>
      <w:proofErr w:type="spellStart"/>
      <w:r w:rsidRPr="0044145C">
        <w:rPr>
          <w:rFonts w:asciiTheme="minorHAnsi" w:hAnsiTheme="minorHAnsi" w:cstheme="minorHAnsi"/>
          <w:b/>
          <w:sz w:val="28"/>
          <w:szCs w:val="28"/>
        </w:rPr>
        <w:t>w.e.f</w:t>
      </w:r>
      <w:proofErr w:type="spellEnd"/>
      <w:r w:rsidRPr="0044145C">
        <w:rPr>
          <w:rFonts w:asciiTheme="minorHAnsi" w:hAnsiTheme="minorHAnsi" w:cstheme="minorHAnsi"/>
          <w:b/>
          <w:sz w:val="28"/>
          <w:szCs w:val="28"/>
        </w:rPr>
        <w:t>.</w:t>
      </w:r>
      <w:proofErr w:type="gramEnd"/>
      <w:r w:rsidRPr="0044145C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720098" w:rsidRPr="0044145C">
        <w:rPr>
          <w:rFonts w:asciiTheme="minorHAnsi" w:hAnsiTheme="minorHAnsi" w:cstheme="minorHAnsi"/>
          <w:b/>
          <w:sz w:val="28"/>
          <w:szCs w:val="28"/>
        </w:rPr>
        <w:t xml:space="preserve"> March, </w:t>
      </w:r>
      <w:r w:rsidRPr="0044145C">
        <w:rPr>
          <w:rFonts w:asciiTheme="minorHAnsi" w:hAnsiTheme="minorHAnsi" w:cstheme="minorHAnsi"/>
          <w:b/>
          <w:sz w:val="28"/>
          <w:szCs w:val="28"/>
        </w:rPr>
        <w:t>202</w:t>
      </w:r>
      <w:r w:rsidR="00201D93" w:rsidRPr="0044145C">
        <w:rPr>
          <w:rFonts w:asciiTheme="minorHAnsi" w:hAnsiTheme="minorHAnsi" w:cstheme="minorHAnsi"/>
          <w:b/>
          <w:sz w:val="28"/>
          <w:szCs w:val="28"/>
        </w:rPr>
        <w:t>3</w:t>
      </w:r>
    </w:p>
    <w:tbl>
      <w:tblPr>
        <w:tblW w:w="5503" w:type="pct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993"/>
        <w:gridCol w:w="1800"/>
        <w:gridCol w:w="1529"/>
        <w:gridCol w:w="1257"/>
        <w:gridCol w:w="1440"/>
        <w:gridCol w:w="1351"/>
        <w:gridCol w:w="1351"/>
        <w:gridCol w:w="1710"/>
      </w:tblGrid>
      <w:tr w:rsidR="00E25AE1" w:rsidRPr="0044145C" w:rsidTr="00833589">
        <w:tc>
          <w:tcPr>
            <w:tcW w:w="4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Day</w:t>
            </w:r>
          </w:p>
        </w:tc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0:00</w:t>
            </w: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1:00</w:t>
            </w: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2:00</w:t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:00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2:00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3:00</w:t>
            </w:r>
          </w:p>
        </w:tc>
        <w:tc>
          <w:tcPr>
            <w:tcW w:w="7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4:00</w:t>
            </w:r>
          </w:p>
        </w:tc>
      </w:tr>
      <w:tr w:rsidR="00E25AE1" w:rsidRPr="0044145C" w:rsidTr="00833589">
        <w:tc>
          <w:tcPr>
            <w:tcW w:w="4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Monday </w:t>
            </w:r>
          </w:p>
        </w:tc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4016D8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HYSICAL EDUCATION</w:t>
            </w:r>
          </w:p>
          <w:p w:rsidR="004016D8" w:rsidRPr="0044145C" w:rsidRDefault="004016D8" w:rsidP="008E5E8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</w:rPr>
              <w:t>SEM</w:t>
            </w:r>
            <w:r w:rsidRPr="0044145C">
              <w:rPr>
                <w:rFonts w:asciiTheme="minorHAnsi" w:hAnsiTheme="minorHAnsi" w:cstheme="minorHAnsi"/>
                <w:spacing w:val="4"/>
              </w:rPr>
              <w:t xml:space="preserve"> </w:t>
            </w:r>
            <w:r w:rsidRPr="0044145C">
              <w:rPr>
                <w:rFonts w:asciiTheme="minorHAnsi" w:hAnsiTheme="minorHAnsi" w:cstheme="minorHAnsi"/>
              </w:rPr>
              <w:t>II</w:t>
            </w:r>
            <w:r w:rsidRPr="0044145C">
              <w:rPr>
                <w:rFonts w:asciiTheme="minorHAnsi" w:hAnsiTheme="minorHAnsi" w:cstheme="minorHAnsi"/>
                <w:spacing w:val="5"/>
              </w:rPr>
              <w:t xml:space="preserve"> </w:t>
            </w:r>
            <w:r w:rsidRPr="0044145C">
              <w:rPr>
                <w:rFonts w:asciiTheme="minorHAnsi" w:hAnsiTheme="minorHAnsi" w:cstheme="minorHAnsi"/>
              </w:rPr>
              <w:t>(R.P.) R. No. S. ROOM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1A26" w:rsidRPr="00833589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7030A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7030A0"/>
              </w:rPr>
              <w:t>ALL HONOURS</w:t>
            </w:r>
          </w:p>
          <w:p w:rsidR="00471A26" w:rsidRPr="00833589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7030A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7030A0"/>
              </w:rPr>
              <w:t>SEM – II, CC-4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 xml:space="preserve">PHIA (S.M.) </w:t>
            </w:r>
            <w:proofErr w:type="spellStart"/>
            <w:r w:rsidRPr="0044145C">
              <w:rPr>
                <w:rFonts w:asciiTheme="minorHAnsi" w:hAnsiTheme="minorHAnsi" w:cstheme="minorHAnsi"/>
                <w:color w:val="7030A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7030A0"/>
              </w:rPr>
              <w:t xml:space="preserve"> 12</w:t>
            </w:r>
          </w:p>
          <w:p w:rsidR="00471A26" w:rsidRPr="0044145C" w:rsidRDefault="00E92D78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>
              <w:rPr>
                <w:rFonts w:asciiTheme="minorHAnsi" w:hAnsiTheme="minorHAnsi" w:cstheme="minorHAnsi"/>
                <w:color w:val="7030A0"/>
                <w:highlight w:val="cyan"/>
              </w:rPr>
              <w:t xml:space="preserve">SOCA (N.T.) </w:t>
            </w:r>
            <w:proofErr w:type="spellStart"/>
            <w:r>
              <w:rPr>
                <w:rFonts w:asciiTheme="minorHAnsi" w:hAnsiTheme="minorHAnsi" w:cstheme="minorHAnsi"/>
                <w:color w:val="7030A0"/>
                <w:highlight w:val="cyan"/>
              </w:rPr>
              <w:t>R.No</w:t>
            </w:r>
            <w:proofErr w:type="spellEnd"/>
            <w:r>
              <w:rPr>
                <w:rFonts w:asciiTheme="minorHAnsi" w:hAnsiTheme="minorHAnsi" w:cstheme="minorHAnsi"/>
                <w:color w:val="7030A0"/>
                <w:highlight w:val="cyan"/>
              </w:rPr>
              <w:t xml:space="preserve"> 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 xml:space="preserve">SANA </w:t>
            </w:r>
            <w:proofErr w:type="gramStart"/>
            <w:r w:rsidRPr="0044145C">
              <w:rPr>
                <w:rFonts w:asciiTheme="minorHAnsi" w:hAnsiTheme="minorHAnsi" w:cstheme="minorHAnsi"/>
                <w:color w:val="7030A0"/>
              </w:rPr>
              <w:t>( N.T</w:t>
            </w:r>
            <w:proofErr w:type="gramEnd"/>
            <w:r w:rsidRPr="0044145C">
              <w:rPr>
                <w:rFonts w:asciiTheme="minorHAnsi" w:hAnsiTheme="minorHAnsi" w:cstheme="minorHAnsi"/>
                <w:color w:val="7030A0"/>
              </w:rPr>
              <w:t>.)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 xml:space="preserve">ARBA (N.T)  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PLSA (T.I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3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DCA (A.D.), R No11 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ALL HONOURS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SEM – II, CC-3 BNGA (</w:t>
            </w:r>
            <w:proofErr w:type="spellStart"/>
            <w:r w:rsidRPr="0044145C">
              <w:rPr>
                <w:rFonts w:asciiTheme="minorHAnsi" w:hAnsiTheme="minorHAnsi" w:cstheme="minorHAnsi"/>
              </w:rPr>
              <w:t>S.Dey</w:t>
            </w:r>
            <w:proofErr w:type="spellEnd"/>
            <w:r w:rsidRPr="0044145C">
              <w:rPr>
                <w:rFonts w:asciiTheme="minorHAnsi" w:hAnsiTheme="minorHAnsi" w:cstheme="minorHAnsi"/>
              </w:rPr>
              <w:t>) R No N.H. 2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HISA (A.R.)</w:t>
            </w:r>
          </w:p>
          <w:p w:rsidR="00E25AE1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4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HYSICAL  EDUCATION, SEM-II, (R.P.)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R.NO-S.ROOM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1A26" w:rsidRPr="00833589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7030A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7030A0"/>
              </w:rPr>
              <w:t>ALL HONOURS</w:t>
            </w:r>
          </w:p>
          <w:p w:rsidR="00471A26" w:rsidRPr="00833589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7030A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7030A0"/>
              </w:rPr>
              <w:t>SEM-II,CC4</w:t>
            </w:r>
          </w:p>
          <w:p w:rsidR="00E25AE1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ENGA(S.B) R.NO-7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GEOG SEM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 xml:space="preserve">II(A.P.) </w:t>
            </w:r>
            <w:proofErr w:type="spellStart"/>
            <w:r w:rsidRPr="0044145C">
              <w:rPr>
                <w:rFonts w:asciiTheme="minorHAnsi" w:hAnsiTheme="minorHAnsi" w:cstheme="minorHAnsi"/>
                <w:color w:val="7030A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7030A0"/>
              </w:rPr>
              <w:t xml:space="preserve"> 15 </w:t>
            </w:r>
            <w:r w:rsidRPr="0044145C">
              <w:rPr>
                <w:rFonts w:asciiTheme="minorHAnsi" w:hAnsiTheme="minorHAnsi" w:cstheme="minorHAnsi"/>
                <w:color w:val="7030A0"/>
              </w:rPr>
              <w:tab/>
            </w:r>
            <w:r w:rsidRPr="0044145C">
              <w:rPr>
                <w:rFonts w:asciiTheme="minorHAnsi" w:hAnsiTheme="minorHAnsi" w:cstheme="minorHAnsi"/>
                <w:color w:val="7030A0"/>
              </w:rPr>
              <w:tab/>
            </w:r>
            <w:r w:rsidRPr="0044145C">
              <w:rPr>
                <w:rFonts w:asciiTheme="minorHAnsi" w:hAnsiTheme="minorHAnsi" w:cstheme="minorHAnsi"/>
                <w:color w:val="7030A0"/>
              </w:rPr>
              <w:tab/>
            </w:r>
          </w:p>
        </w:tc>
        <w:tc>
          <w:tcPr>
            <w:tcW w:w="6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tabs>
                <w:tab w:val="left" w:pos="1275"/>
              </w:tabs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ab/>
            </w:r>
          </w:p>
          <w:p w:rsidR="00471A26" w:rsidRPr="00833589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DSC/GE ,SEM- II</w:t>
            </w:r>
          </w:p>
          <w:p w:rsidR="00471A26" w:rsidRPr="00833589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44145C">
              <w:rPr>
                <w:rFonts w:asciiTheme="minorHAnsi" w:hAnsiTheme="minorHAnsi" w:cstheme="minorHAnsi"/>
                <w:color w:val="000000" w:themeColor="text1"/>
              </w:rPr>
              <w:t xml:space="preserve">EDCG (N.T.) 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44145C">
              <w:rPr>
                <w:rFonts w:asciiTheme="minorHAnsi" w:hAnsiTheme="minorHAnsi" w:cstheme="minorHAnsi"/>
                <w:color w:val="000000" w:themeColor="text1"/>
              </w:rPr>
              <w:t xml:space="preserve">BNGG (A.A.A.) </w:t>
            </w:r>
            <w:proofErr w:type="spellStart"/>
            <w:r w:rsidRPr="0044145C">
              <w:rPr>
                <w:rFonts w:asciiTheme="minorHAnsi" w:hAnsiTheme="minorHAnsi" w:cstheme="minorHAnsi"/>
                <w:color w:val="000000" w:themeColor="text1"/>
              </w:rPr>
              <w:t>R.no.NH</w:t>
            </w:r>
            <w:proofErr w:type="spellEnd"/>
            <w:r w:rsidRPr="0044145C">
              <w:rPr>
                <w:rFonts w:asciiTheme="minorHAnsi" w:hAnsiTheme="minorHAnsi" w:cstheme="minorHAnsi"/>
                <w:color w:val="000000" w:themeColor="text1"/>
              </w:rPr>
              <w:t xml:space="preserve"> 2</w:t>
            </w: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</w:p>
          <w:p w:rsidR="00471A26" w:rsidRPr="0044145C" w:rsidRDefault="00471A26" w:rsidP="00471A26">
            <w:p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44145C">
              <w:rPr>
                <w:rFonts w:asciiTheme="minorHAnsi" w:hAnsiTheme="minorHAnsi" w:cstheme="minorHAnsi"/>
                <w:color w:val="000000" w:themeColor="text1"/>
              </w:rPr>
              <w:t>HISG (A.R.), R No 12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B23CF8" w:rsidRPr="00833589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ALL HONOURS SEM -II ,CC- 3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HIA (S.M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1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SOCA (N.T.) SANA (N.M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8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ARBA (A.G.)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R.NO- 1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 ENGA (S.B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 9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LSA (S.B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4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DCA (S.C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5</w:t>
            </w:r>
          </w:p>
          <w:p w:rsidR="00E25AE1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BNGA (A.I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LRR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SEM -II ,CC- 4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HISA (S.U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 10</w:t>
            </w:r>
          </w:p>
        </w:tc>
        <w:tc>
          <w:tcPr>
            <w:tcW w:w="5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B23CF8" w:rsidRPr="00833589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DSC/GE, SEM- II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PHIG (S.M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12  SOCG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(</w:t>
            </w:r>
            <w:proofErr w:type="spellStart"/>
            <w:r w:rsidRPr="0044145C">
              <w:rPr>
                <w:rFonts w:asciiTheme="minorHAnsi" w:hAnsiTheme="minorHAnsi" w:cstheme="minorHAnsi"/>
              </w:rPr>
              <w:t>S.Basu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 2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SANG (N.M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 14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ARBG (A.G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 1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ENGG (D.B.) R No NH2</w:t>
            </w:r>
          </w:p>
          <w:p w:rsidR="00E25AE1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PLSG (S.B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 13</w:t>
            </w:r>
          </w:p>
          <w:p w:rsidR="00E25AE1" w:rsidRPr="0044145C" w:rsidRDefault="00E25AE1" w:rsidP="0029681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ENGLISH</w:t>
            </w:r>
          </w:p>
          <w:p w:rsidR="00B23CF8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COMPULSORY</w:t>
            </w:r>
          </w:p>
          <w:p w:rsidR="00E25AE1" w:rsidRPr="0044145C" w:rsidRDefault="00B23CF8" w:rsidP="00B23CF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SEM II (D.B.)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 17</w:t>
            </w:r>
          </w:p>
        </w:tc>
      </w:tr>
    </w:tbl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92D78" w:rsidRPr="0044145C" w:rsidRDefault="00E92D78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tbl>
      <w:tblPr>
        <w:tblW w:w="5589" w:type="pct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167"/>
        <w:gridCol w:w="1532"/>
        <w:gridCol w:w="1440"/>
        <w:gridCol w:w="1442"/>
        <w:gridCol w:w="1440"/>
        <w:gridCol w:w="1442"/>
        <w:gridCol w:w="1618"/>
        <w:gridCol w:w="1528"/>
      </w:tblGrid>
      <w:tr w:rsidR="00E25AE1" w:rsidRPr="0044145C" w:rsidTr="007D1B59">
        <w:tc>
          <w:tcPr>
            <w:tcW w:w="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Day</w:t>
            </w:r>
          </w:p>
        </w:tc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0:00</w:t>
            </w: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1:00</w:t>
            </w:r>
          </w:p>
        </w:tc>
        <w:tc>
          <w:tcPr>
            <w:tcW w:w="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2:00</w:t>
            </w: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:00</w:t>
            </w:r>
          </w:p>
        </w:tc>
        <w:tc>
          <w:tcPr>
            <w:tcW w:w="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2:00</w:t>
            </w:r>
          </w:p>
        </w:tc>
        <w:tc>
          <w:tcPr>
            <w:tcW w:w="6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3:00</w:t>
            </w:r>
          </w:p>
        </w:tc>
        <w:tc>
          <w:tcPr>
            <w:tcW w:w="6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4:00</w:t>
            </w:r>
          </w:p>
        </w:tc>
      </w:tr>
      <w:tr w:rsidR="00E25AE1" w:rsidRPr="0044145C" w:rsidTr="007D1B59">
        <w:trPr>
          <w:trHeight w:val="440"/>
        </w:trPr>
        <w:tc>
          <w:tcPr>
            <w:tcW w:w="5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Tuesday </w:t>
            </w:r>
          </w:p>
        </w:tc>
        <w:tc>
          <w:tcPr>
            <w:tcW w:w="6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  <w:r w:rsidRPr="0044145C">
              <w:rPr>
                <w:rFonts w:asciiTheme="minorHAnsi" w:hAnsiTheme="minorHAnsi" w:cstheme="minorHAnsi"/>
                <w:color w:val="00B050"/>
              </w:rPr>
              <w:t xml:space="preserve">PHYSICAL EDUCATION SEM II(A.H.) </w:t>
            </w:r>
            <w:proofErr w:type="spellStart"/>
            <w:r w:rsidRPr="0044145C">
              <w:rPr>
                <w:rFonts w:asciiTheme="minorHAnsi" w:hAnsiTheme="minorHAnsi" w:cstheme="minorHAnsi"/>
                <w:color w:val="00B05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B050"/>
              </w:rPr>
              <w:t xml:space="preserve">   12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GEOG SEM- II(A.P.) 15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7D1B59" w:rsidRDefault="00904E68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MIL, SEM-II </w:t>
            </w:r>
          </w:p>
          <w:p w:rsidR="007D1B59" w:rsidRDefault="007D1B59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ENGALI</w:t>
            </w:r>
          </w:p>
          <w:p w:rsidR="00E25AE1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(S.D) R.NO-OA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/>
              </w:rPr>
              <w:t>ALL HONOURS</w:t>
            </w:r>
          </w:p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/>
              </w:rPr>
              <w:t>SEM- II , CC-3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 xml:space="preserve">PHIA (P.C.) 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 12</w:t>
            </w:r>
          </w:p>
          <w:p w:rsidR="00904E68" w:rsidRPr="0044145C" w:rsidRDefault="007D1B59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7D1B59">
              <w:rPr>
                <w:rFonts w:asciiTheme="minorHAnsi" w:hAnsiTheme="minorHAnsi" w:cstheme="minorHAnsi"/>
                <w:color w:val="000000"/>
                <w:highlight w:val="cyan"/>
              </w:rPr>
              <w:t>SOCA (N.T.</w:t>
            </w:r>
            <w:r>
              <w:rPr>
                <w:rFonts w:asciiTheme="minorHAnsi" w:hAnsiTheme="minorHAnsi" w:cstheme="minorHAnsi"/>
                <w:color w:val="000000"/>
                <w:highlight w:val="cyan"/>
              </w:rPr>
              <w:t xml:space="preserve">) </w:t>
            </w:r>
            <w:proofErr w:type="spellStart"/>
            <w:r>
              <w:rPr>
                <w:rFonts w:asciiTheme="minorHAnsi" w:hAnsiTheme="minorHAnsi" w:cstheme="minorHAnsi"/>
                <w:color w:val="000000"/>
                <w:highlight w:val="cyan"/>
              </w:rPr>
              <w:t>R.No</w:t>
            </w:r>
            <w:proofErr w:type="spellEnd"/>
            <w:r>
              <w:rPr>
                <w:rFonts w:asciiTheme="minorHAnsi" w:hAnsiTheme="minorHAnsi" w:cstheme="minorHAnsi"/>
                <w:color w:val="000000"/>
                <w:highlight w:val="cyan"/>
              </w:rPr>
              <w:t xml:space="preserve">   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SANA (N.M.) ,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 13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 xml:space="preserve">ARBA (A.G.) 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  1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 xml:space="preserve">ENGA (F.L.) 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  11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 xml:space="preserve">PLSA (S.C.) 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  14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EDCA (S.C.</w:t>
            </w:r>
            <w:proofErr w:type="gramStart"/>
            <w:r w:rsidRPr="0044145C">
              <w:rPr>
                <w:rFonts w:asciiTheme="minorHAnsi" w:hAnsiTheme="minorHAnsi" w:cstheme="minorHAnsi"/>
                <w:color w:val="000000"/>
              </w:rPr>
              <w:t>)  R.NO</w:t>
            </w:r>
            <w:proofErr w:type="gramEnd"/>
            <w:r w:rsidRPr="0044145C">
              <w:rPr>
                <w:rFonts w:asciiTheme="minorHAnsi" w:hAnsiTheme="minorHAnsi" w:cstheme="minorHAnsi"/>
                <w:color w:val="000000"/>
              </w:rPr>
              <w:t>. 6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 xml:space="preserve">BNGA (T.B.) 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 9</w:t>
            </w:r>
          </w:p>
          <w:p w:rsidR="00E25AE1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 xml:space="preserve">HISA (A.R.) 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  OA</w:t>
            </w:r>
          </w:p>
          <w:p w:rsidR="00E25AE1" w:rsidRPr="0044145C" w:rsidRDefault="00E25AE1" w:rsidP="006943A7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6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DSC/GE ,</w:t>
            </w:r>
          </w:p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SEM -II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PHIG (P.C.)  R  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No 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9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SOCG (N.K.)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2 SANG (A.B.)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12 ARBG (N.T.) ENGG (D.B.)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11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PLSG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(S.C.)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8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6943A7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6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ENGLISH COMPULSORY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SEM- II (S.N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9</w:t>
            </w:r>
          </w:p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ALL</w:t>
            </w:r>
          </w:p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HONOURS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SEM- II ,CC-4</w:t>
            </w:r>
            <w:r w:rsidR="00833589">
              <w:rPr>
                <w:rFonts w:asciiTheme="minorHAnsi" w:hAnsiTheme="minorHAnsi" w:cstheme="minorHAnsi"/>
                <w:color w:val="C00000"/>
              </w:rPr>
              <w:t xml:space="preserve"> 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HIA (P.C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6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SOCA (N.K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 7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SANA (A.B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8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ARBA (N.T.)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NGA (N.K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1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LSA (B.S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0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DCA (N.M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 5</w:t>
            </w:r>
          </w:p>
          <w:p w:rsidR="00904E68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BNGA (S.D.)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4</w:t>
            </w:r>
          </w:p>
          <w:p w:rsidR="00FC59A9" w:rsidRPr="0044145C" w:rsidRDefault="00FC59A9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04E68" w:rsidRPr="0044145C" w:rsidRDefault="00FC59A9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>
              <w:rPr>
                <w:sz w:val="21"/>
              </w:rPr>
              <w:t>HISA</w:t>
            </w:r>
            <w:r>
              <w:rPr>
                <w:spacing w:val="5"/>
                <w:sz w:val="21"/>
              </w:rPr>
              <w:t xml:space="preserve"> </w:t>
            </w:r>
            <w:r>
              <w:rPr>
                <w:sz w:val="21"/>
              </w:rPr>
              <w:t>(S.U.)</w:t>
            </w:r>
            <w:r>
              <w:rPr>
                <w:color w:val="702FA0"/>
                <w:sz w:val="21"/>
              </w:rPr>
              <w:t xml:space="preserve"> </w:t>
            </w:r>
            <w:proofErr w:type="spellStart"/>
            <w:r>
              <w:rPr>
                <w:color w:val="702FA0"/>
                <w:sz w:val="21"/>
              </w:rPr>
              <w:t>R.No</w:t>
            </w:r>
            <w:proofErr w:type="spellEnd"/>
            <w:r>
              <w:rPr>
                <w:color w:val="702FA0"/>
                <w:sz w:val="21"/>
              </w:rPr>
              <w:t xml:space="preserve">   5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6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DSC/GE, SEM- II</w:t>
            </w:r>
          </w:p>
          <w:p w:rsidR="00904E68" w:rsidRPr="00833589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EDCG (N.K.)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13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BNGG(A.I) R.NO- NH1</w:t>
            </w: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904E68" w:rsidRPr="0044145C" w:rsidRDefault="00904E68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747A83" w:rsidP="00904E68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HISG (R.C</w:t>
            </w:r>
            <w:r w:rsidR="00904E68" w:rsidRPr="0044145C">
              <w:rPr>
                <w:rFonts w:asciiTheme="minorHAnsi" w:hAnsiTheme="minorHAnsi" w:cstheme="minorHAnsi"/>
                <w:color w:val="FF0000"/>
              </w:rPr>
              <w:t xml:space="preserve">.) </w:t>
            </w:r>
            <w:proofErr w:type="spellStart"/>
            <w:r w:rsidR="00904E68"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="00904E68" w:rsidRPr="0044145C">
              <w:rPr>
                <w:rFonts w:asciiTheme="minorHAnsi" w:hAnsiTheme="minorHAnsi" w:cstheme="minorHAnsi"/>
                <w:color w:val="FF0000"/>
              </w:rPr>
              <w:t xml:space="preserve">  5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tbl>
      <w:tblPr>
        <w:tblW w:w="5375" w:type="pct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465"/>
        <w:gridCol w:w="1880"/>
        <w:gridCol w:w="1405"/>
        <w:gridCol w:w="1405"/>
        <w:gridCol w:w="1277"/>
        <w:gridCol w:w="1614"/>
        <w:gridCol w:w="1103"/>
        <w:gridCol w:w="1016"/>
      </w:tblGrid>
      <w:tr w:rsidR="00E25AE1" w:rsidRPr="0044145C" w:rsidTr="008E5E84"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Day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0:00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1:00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2:00</w:t>
            </w:r>
          </w:p>
        </w:tc>
        <w:tc>
          <w:tcPr>
            <w:tcW w:w="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1:00</w:t>
            </w:r>
          </w:p>
        </w:tc>
        <w:tc>
          <w:tcPr>
            <w:tcW w:w="7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2:00</w:t>
            </w: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3:00</w:t>
            </w: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44145C">
              <w:rPr>
                <w:rFonts w:asciiTheme="minorHAnsi" w:hAnsiTheme="minorHAnsi" w:cstheme="minorHAnsi"/>
                <w:b/>
                <w:bCs/>
              </w:rPr>
              <w:t>4:00</w:t>
            </w:r>
          </w:p>
        </w:tc>
      </w:tr>
      <w:tr w:rsidR="00E25AE1" w:rsidRPr="0044145C" w:rsidTr="008E5E84">
        <w:trPr>
          <w:trHeight w:val="1880"/>
        </w:trPr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  Wednesday </w:t>
            </w:r>
          </w:p>
        </w:tc>
        <w:tc>
          <w:tcPr>
            <w:tcW w:w="8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PHYSICAL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EDUCATION</w:t>
            </w:r>
          </w:p>
          <w:p w:rsidR="00E25AE1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 xml:space="preserve">SEM II(A.H.) </w:t>
            </w:r>
            <w:proofErr w:type="spellStart"/>
            <w:r w:rsidRPr="0044145C">
              <w:rPr>
                <w:rFonts w:asciiTheme="minorHAnsi" w:hAnsiTheme="minorHAnsi" w:cstheme="minorHAnsi"/>
                <w:color w:val="7030A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7030A0"/>
              </w:rPr>
              <w:t xml:space="preserve">  S.ROOM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PHYSICAL EDUCATION, SEM-II, (A.H), R.NO- S.ROOM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  <w:p w:rsidR="003434B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MIL.SEM-II </w:t>
            </w:r>
          </w:p>
          <w:p w:rsidR="003434B9" w:rsidRDefault="003434B9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3434B9" w:rsidRDefault="003434B9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BENGALI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(S.D) R.NO-OA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DSC/GE</w:t>
            </w:r>
          </w:p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,SEM- II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BNGG (A.A.A.)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7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EDCG (S.C</w:t>
            </w:r>
            <w:proofErr w:type="gramStart"/>
            <w:r w:rsidRPr="0044145C">
              <w:rPr>
                <w:rFonts w:asciiTheme="minorHAnsi" w:hAnsiTheme="minorHAnsi" w:cstheme="minorHAnsi"/>
                <w:color w:val="FF0000"/>
              </w:rPr>
              <w:t>. )</w:t>
            </w:r>
            <w:proofErr w:type="gramEnd"/>
            <w:r w:rsidRPr="0044145C">
              <w:rPr>
                <w:rFonts w:asciiTheme="minorHAnsi" w:hAnsiTheme="minorHAnsi" w:cstheme="minorHAnsi"/>
                <w:color w:val="FF0000"/>
              </w:rPr>
              <w:t xml:space="preserve">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 12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HISG (S.U.)R.N13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677A7E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7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ALL HONOURS</w:t>
            </w:r>
          </w:p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SEM- II ,CC-3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PHIA (P.S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 12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SOCA (N.T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 6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SANA (A.B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13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ARBA (A.G.)R.NO-OA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NGA (N.K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7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LSA (N.T.)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DCA (N.K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8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BNGA (S. </w:t>
            </w:r>
            <w:proofErr w:type="spellStart"/>
            <w:r w:rsidRPr="0044145C">
              <w:rPr>
                <w:rFonts w:asciiTheme="minorHAnsi" w:hAnsiTheme="minorHAnsi" w:cstheme="minorHAnsi"/>
              </w:rPr>
              <w:t>Dey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9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HISA (A.R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14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ALL</w:t>
            </w:r>
          </w:p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HONOURS</w:t>
            </w:r>
          </w:p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SEM -II ,CC-4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PHIA (P.S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2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SOCA (S.B), R No O.A.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SANA (N.M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 13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ARBA (N.T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NGA (F.L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11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LSA (S.B</w:t>
            </w:r>
            <w:proofErr w:type="gramStart"/>
            <w:r w:rsidRPr="0044145C">
              <w:rPr>
                <w:rFonts w:asciiTheme="minorHAnsi" w:hAnsiTheme="minorHAnsi" w:cstheme="minorHAnsi"/>
              </w:rPr>
              <w:t>..)</w:t>
            </w:r>
            <w:proofErr w:type="gramEnd"/>
            <w:r w:rsidRPr="0044145C">
              <w:rPr>
                <w:rFonts w:asciiTheme="minorHAnsi" w:hAnsiTheme="minorHAnsi" w:cstheme="minorHAnsi"/>
              </w:rPr>
              <w:t xml:space="preserve"> </w:t>
            </w:r>
            <w:r w:rsidR="00900AEC">
              <w:rPr>
                <w:rFonts w:asciiTheme="minorHAnsi" w:hAnsiTheme="minorHAnsi" w:cstheme="minorHAnsi"/>
              </w:rPr>
              <w:t>R.NO-3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DCA (A.D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5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BNGA (S.T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14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HISA (S.H.) R No 6</w:t>
            </w:r>
          </w:p>
          <w:p w:rsidR="00964F2D" w:rsidRPr="005A2933" w:rsidRDefault="00964F2D" w:rsidP="00964F2D">
            <w:pPr>
              <w:pStyle w:val="TableParagraph"/>
              <w:spacing w:before="96"/>
              <w:rPr>
                <w:sz w:val="21"/>
                <w:highlight w:val="cyan"/>
              </w:rPr>
            </w:pPr>
            <w:r w:rsidRPr="005A2933">
              <w:rPr>
                <w:sz w:val="21"/>
                <w:highlight w:val="cyan"/>
              </w:rPr>
              <w:t>ENGLISH</w:t>
            </w:r>
          </w:p>
          <w:p w:rsidR="00964F2D" w:rsidRPr="005A2933" w:rsidRDefault="00964F2D" w:rsidP="00964F2D">
            <w:pPr>
              <w:pStyle w:val="TableParagraph"/>
              <w:rPr>
                <w:sz w:val="21"/>
                <w:highlight w:val="cyan"/>
              </w:rPr>
            </w:pPr>
            <w:r w:rsidRPr="005A2933">
              <w:rPr>
                <w:sz w:val="21"/>
                <w:highlight w:val="cyan"/>
              </w:rPr>
              <w:t>COMPULSORY</w:t>
            </w:r>
          </w:p>
          <w:p w:rsidR="00510016" w:rsidRPr="0044145C" w:rsidRDefault="00964F2D" w:rsidP="00964F2D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A2933">
              <w:rPr>
                <w:sz w:val="21"/>
                <w:highlight w:val="cyan"/>
              </w:rPr>
              <w:t>SEM</w:t>
            </w:r>
            <w:r w:rsidRPr="005A2933">
              <w:rPr>
                <w:spacing w:val="2"/>
                <w:sz w:val="21"/>
                <w:highlight w:val="cyan"/>
              </w:rPr>
              <w:t xml:space="preserve"> </w:t>
            </w:r>
            <w:r w:rsidRPr="005A2933">
              <w:rPr>
                <w:sz w:val="21"/>
                <w:highlight w:val="cyan"/>
              </w:rPr>
              <w:t>II</w:t>
            </w:r>
            <w:r w:rsidRPr="005A2933">
              <w:rPr>
                <w:spacing w:val="9"/>
                <w:sz w:val="21"/>
                <w:highlight w:val="cyan"/>
              </w:rPr>
              <w:t xml:space="preserve"> </w:t>
            </w:r>
            <w:r w:rsidRPr="005A2933">
              <w:rPr>
                <w:sz w:val="21"/>
                <w:highlight w:val="cyan"/>
              </w:rPr>
              <w:t>(N.T.)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376556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4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510016" w:rsidRPr="00833589" w:rsidRDefault="00510016" w:rsidP="00510016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DSC/GE ,SEM- II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HIG (N.T.)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SOCG (</w:t>
            </w:r>
            <w:proofErr w:type="spellStart"/>
            <w:r w:rsidRPr="0044145C">
              <w:rPr>
                <w:rFonts w:asciiTheme="minorHAnsi" w:hAnsiTheme="minorHAnsi" w:cstheme="minorHAnsi"/>
              </w:rPr>
              <w:t>S.Basu</w:t>
            </w:r>
            <w:proofErr w:type="spellEnd"/>
            <w:r w:rsidRPr="0044145C">
              <w:rPr>
                <w:rFonts w:asciiTheme="minorHAnsi" w:hAnsiTheme="minorHAnsi" w:cstheme="minorHAnsi"/>
              </w:rPr>
              <w:t>) R No 2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SANG (N.T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ARBG (M.H.)R.NO-6</w:t>
            </w:r>
          </w:p>
          <w:p w:rsidR="00510016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NGG (F.L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11</w:t>
            </w:r>
          </w:p>
          <w:p w:rsidR="00E25AE1" w:rsidRPr="0044145C" w:rsidRDefault="00510016" w:rsidP="00510016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LSG (N.T.)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E25AE1" w:rsidRPr="0044145C" w:rsidRDefault="00E25AE1" w:rsidP="008E5E84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  <w:color w:val="0070C0"/>
              </w:rPr>
            </w:pPr>
          </w:p>
        </w:tc>
      </w:tr>
    </w:tbl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tbl>
      <w:tblPr>
        <w:tblW w:w="5384" w:type="pct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69"/>
        <w:gridCol w:w="1452"/>
        <w:gridCol w:w="1371"/>
        <w:gridCol w:w="1273"/>
        <w:gridCol w:w="1335"/>
        <w:gridCol w:w="1344"/>
        <w:gridCol w:w="1673"/>
        <w:gridCol w:w="1467"/>
      </w:tblGrid>
      <w:tr w:rsidR="00E25AE1" w:rsidRPr="0044145C" w:rsidTr="008E5E84">
        <w:trPr>
          <w:trHeight w:val="476"/>
        </w:trPr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0:00</w:t>
            </w: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1:00</w:t>
            </w:r>
          </w:p>
        </w:tc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2:00</w:t>
            </w:r>
          </w:p>
        </w:tc>
        <w:tc>
          <w:tcPr>
            <w:tcW w:w="5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:00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2:00</w:t>
            </w:r>
          </w:p>
        </w:tc>
        <w:tc>
          <w:tcPr>
            <w:tcW w:w="7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3:00</w:t>
            </w: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4:00</w:t>
            </w:r>
          </w:p>
        </w:tc>
      </w:tr>
      <w:tr w:rsidR="00E25AE1" w:rsidRPr="0044145C" w:rsidTr="008E5E84">
        <w:trPr>
          <w:trHeight w:val="467"/>
        </w:trPr>
        <w:tc>
          <w:tcPr>
            <w:tcW w:w="5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Thursday </w:t>
            </w:r>
          </w:p>
        </w:tc>
        <w:tc>
          <w:tcPr>
            <w:tcW w:w="6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295C" w:rsidRPr="0044145C" w:rsidRDefault="0071295C" w:rsidP="0071295C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 xml:space="preserve">SEM II , CC4, </w:t>
            </w:r>
          </w:p>
          <w:p w:rsidR="00E25AE1" w:rsidRPr="0044145C" w:rsidRDefault="0071295C" w:rsidP="0071295C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BNGA, (A.A.A.), R No 13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6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7A79" w:rsidRPr="0044145C" w:rsidRDefault="00647A79" w:rsidP="00647A79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/>
              </w:rPr>
              <w:t>MIL, SEM- II</w:t>
            </w:r>
            <w:r w:rsidRPr="0044145C">
              <w:rPr>
                <w:rFonts w:asciiTheme="minorHAnsi" w:hAnsiTheme="minorHAnsi" w:cstheme="minorHAnsi"/>
                <w:color w:val="000000"/>
              </w:rPr>
              <w:t xml:space="preserve"> SANSKRT (N.T.)</w:t>
            </w:r>
          </w:p>
          <w:p w:rsidR="00E25AE1" w:rsidRPr="0044145C" w:rsidRDefault="00647A79" w:rsidP="00647A79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 xml:space="preserve">ARABIC (N.T.) COMMUNICAT IVE ENGLISH (EQUIVALENT </w:t>
            </w:r>
            <w:r w:rsidR="002079DE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Pr="0044145C">
              <w:rPr>
                <w:rFonts w:asciiTheme="minorHAnsi" w:hAnsiTheme="minorHAnsi" w:cstheme="minorHAnsi"/>
                <w:color w:val="000000"/>
              </w:rPr>
              <w:t xml:space="preserve">TO MIL) (N.K.), 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1</w:t>
            </w:r>
          </w:p>
        </w:tc>
        <w:tc>
          <w:tcPr>
            <w:tcW w:w="5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079DE" w:rsidRPr="00833589" w:rsidRDefault="00F03455" w:rsidP="00F03455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ALL HONOURS SEM-II , CC-3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 PHIA (P.S.),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2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SOCA (</w:t>
            </w:r>
            <w:proofErr w:type="spellStart"/>
            <w:r w:rsidRPr="0044145C">
              <w:rPr>
                <w:rFonts w:asciiTheme="minorHAnsi" w:hAnsiTheme="minorHAnsi" w:cstheme="minorHAnsi"/>
              </w:rPr>
              <w:t>S.Basu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),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3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SANA (N.M.),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1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ARBA (N.T.)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NGA (D.B.),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4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PLSA (B.S.),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6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EDCA (N.K.),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5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HISA (A.R.),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7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SEM II, CC4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BNGA, (S.T.)</w:t>
            </w:r>
          </w:p>
          <w:p w:rsidR="00E25AE1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 8</w:t>
            </w: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F03455" w:rsidRPr="0044145C" w:rsidRDefault="00F03455" w:rsidP="00F03455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GEOG, SEM - II(A.P.) </w:t>
            </w:r>
            <w:proofErr w:type="spellStart"/>
            <w:r w:rsidRPr="0044145C">
              <w:rPr>
                <w:rFonts w:asciiTheme="minorHAnsi" w:hAnsiTheme="minorHAnsi" w:cstheme="minorHAnsi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</w:rPr>
              <w:t xml:space="preserve"> 15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B050"/>
              </w:rPr>
            </w:pPr>
          </w:p>
          <w:p w:rsidR="00E25AE1" w:rsidRPr="0044145C" w:rsidRDefault="00E25AE1" w:rsidP="00376556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ALL HONOURS SEM -II ,CC4</w:t>
            </w:r>
            <w:r w:rsidRPr="0044145C">
              <w:rPr>
                <w:rFonts w:asciiTheme="minorHAnsi" w:hAnsiTheme="minorHAnsi" w:cstheme="minorHAnsi"/>
                <w:color w:val="C00000"/>
              </w:rPr>
              <w:t xml:space="preserve"> PHIA (M.D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2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SOCA (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S.Basu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2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SANA (A.B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ARBA (N.T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NGA (D.B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4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PLSA (N.T.)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DCA (N.M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5</w:t>
            </w:r>
          </w:p>
          <w:p w:rsidR="00E25AE1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HISA (S.U.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6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ENGLISH COMPULSORY SEM II (N.T.)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69AA" w:rsidRPr="00833589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DSC/GE, SEM</w:t>
            </w:r>
          </w:p>
          <w:p w:rsidR="008E69AA" w:rsidRPr="00833589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-II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BNGG (S.T.),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11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EDCG (N.M.)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R.NO-OA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HISG (S.U.),  </w:t>
            </w:r>
            <w:proofErr w:type="spellStart"/>
            <w:r w:rsidRPr="0044145C">
              <w:rPr>
                <w:rFonts w:asciiTheme="minorHAnsi" w:hAnsiTheme="minorHAnsi" w:cstheme="minorHAnsi"/>
                <w:color w:val="FF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FF0000"/>
              </w:rPr>
              <w:t xml:space="preserve">   NH1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69AA" w:rsidRPr="00833589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70C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70C0"/>
              </w:rPr>
              <w:t>DSC/GE, SEM- II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r w:rsidRPr="0044145C">
              <w:rPr>
                <w:rFonts w:asciiTheme="minorHAnsi" w:hAnsiTheme="minorHAnsi" w:cstheme="minorHAnsi"/>
                <w:color w:val="0070C0"/>
              </w:rPr>
              <w:t xml:space="preserve">PHIG (M.D.), </w:t>
            </w:r>
            <w:proofErr w:type="spellStart"/>
            <w:r w:rsidRPr="0044145C">
              <w:rPr>
                <w:rFonts w:asciiTheme="minorHAnsi" w:hAnsiTheme="minorHAnsi" w:cstheme="minorHAnsi"/>
                <w:color w:val="0070C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70C0"/>
              </w:rPr>
              <w:t xml:space="preserve">  12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r w:rsidRPr="0044145C">
              <w:rPr>
                <w:rFonts w:asciiTheme="minorHAnsi" w:hAnsiTheme="minorHAnsi" w:cstheme="minorHAnsi"/>
                <w:color w:val="0070C0"/>
              </w:rPr>
              <w:t xml:space="preserve">SOCG (N.K.) , </w:t>
            </w:r>
            <w:proofErr w:type="spellStart"/>
            <w:r w:rsidRPr="0044145C">
              <w:rPr>
                <w:rFonts w:asciiTheme="minorHAnsi" w:hAnsiTheme="minorHAnsi" w:cstheme="minorHAnsi"/>
                <w:color w:val="0070C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70C0"/>
              </w:rPr>
              <w:t xml:space="preserve">  2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r w:rsidRPr="0044145C">
              <w:rPr>
                <w:rFonts w:asciiTheme="minorHAnsi" w:hAnsiTheme="minorHAnsi" w:cstheme="minorHAnsi"/>
                <w:color w:val="0070C0"/>
              </w:rPr>
              <w:t xml:space="preserve">SANG (N.T.), R No 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r w:rsidRPr="0044145C">
              <w:rPr>
                <w:rFonts w:asciiTheme="minorHAnsi" w:hAnsiTheme="minorHAnsi" w:cstheme="minorHAnsi"/>
                <w:color w:val="0070C0"/>
              </w:rPr>
              <w:t xml:space="preserve">ARBG (M.H.), </w:t>
            </w:r>
            <w:proofErr w:type="spellStart"/>
            <w:r w:rsidRPr="0044145C">
              <w:rPr>
                <w:rFonts w:asciiTheme="minorHAnsi" w:hAnsiTheme="minorHAnsi" w:cstheme="minorHAnsi"/>
                <w:color w:val="0070C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70C0"/>
              </w:rPr>
              <w:t xml:space="preserve">  6, </w:t>
            </w:r>
          </w:p>
          <w:p w:rsidR="008E69AA" w:rsidRPr="0044145C" w:rsidRDefault="00964F2D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r>
              <w:rPr>
                <w:rFonts w:asciiTheme="minorHAnsi" w:hAnsiTheme="minorHAnsi" w:cstheme="minorHAnsi"/>
                <w:color w:val="0070C0"/>
                <w:highlight w:val="cyan"/>
              </w:rPr>
              <w:t>ENGG (N.T</w:t>
            </w:r>
            <w:r w:rsidR="008E69AA" w:rsidRPr="00964F2D">
              <w:rPr>
                <w:rFonts w:asciiTheme="minorHAnsi" w:hAnsiTheme="minorHAnsi" w:cstheme="minorHAnsi"/>
                <w:color w:val="0070C0"/>
                <w:highlight w:val="cyan"/>
              </w:rPr>
              <w:t xml:space="preserve">.), </w:t>
            </w:r>
            <w:proofErr w:type="spellStart"/>
            <w:r w:rsidR="008E69AA" w:rsidRPr="00964F2D">
              <w:rPr>
                <w:rFonts w:asciiTheme="minorHAnsi" w:hAnsiTheme="minorHAnsi" w:cstheme="minorHAnsi"/>
                <w:color w:val="0070C0"/>
                <w:highlight w:val="cyan"/>
              </w:rPr>
              <w:t>R.No</w:t>
            </w:r>
            <w:proofErr w:type="spellEnd"/>
            <w:r w:rsidR="008E69AA" w:rsidRPr="00964F2D">
              <w:rPr>
                <w:rFonts w:asciiTheme="minorHAnsi" w:hAnsiTheme="minorHAnsi" w:cstheme="minorHAnsi"/>
                <w:color w:val="0070C0"/>
                <w:highlight w:val="cyan"/>
              </w:rPr>
              <w:t xml:space="preserve">  4</w:t>
            </w:r>
          </w:p>
          <w:p w:rsidR="00E25AE1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r w:rsidRPr="0044145C">
              <w:rPr>
                <w:rFonts w:asciiTheme="minorHAnsi" w:hAnsiTheme="minorHAnsi" w:cstheme="minorHAnsi"/>
                <w:color w:val="0070C0"/>
              </w:rPr>
              <w:t xml:space="preserve">PLSG (T.I.), </w:t>
            </w:r>
            <w:proofErr w:type="spellStart"/>
            <w:r w:rsidRPr="0044145C">
              <w:rPr>
                <w:rFonts w:asciiTheme="minorHAnsi" w:hAnsiTheme="minorHAnsi" w:cstheme="minorHAnsi"/>
                <w:color w:val="0070C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70C0"/>
              </w:rPr>
              <w:t xml:space="preserve">  3</w:t>
            </w:r>
          </w:p>
          <w:p w:rsidR="008E69AA" w:rsidRPr="0044145C" w:rsidRDefault="008E69AA" w:rsidP="008E69AA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</w:p>
        </w:tc>
        <w:tc>
          <w:tcPr>
            <w:tcW w:w="6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 xml:space="preserve"> 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tabs>
                <w:tab w:val="left" w:pos="870"/>
              </w:tabs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tbl>
      <w:tblPr>
        <w:tblW w:w="5361" w:type="pct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561"/>
        <w:gridCol w:w="1140"/>
        <w:gridCol w:w="1388"/>
        <w:gridCol w:w="1535"/>
        <w:gridCol w:w="1550"/>
        <w:gridCol w:w="1472"/>
        <w:gridCol w:w="1347"/>
        <w:gridCol w:w="1143"/>
      </w:tblGrid>
      <w:tr w:rsidR="00E25AE1" w:rsidRPr="0044145C" w:rsidTr="008E5E84"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5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0:00</w:t>
            </w:r>
          </w:p>
        </w:tc>
        <w:tc>
          <w:tcPr>
            <w:tcW w:w="6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1:00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2:00</w:t>
            </w:r>
          </w:p>
        </w:tc>
        <w:tc>
          <w:tcPr>
            <w:tcW w:w="6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:00</w:t>
            </w: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2:00</w:t>
            </w: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3:00</w:t>
            </w:r>
          </w:p>
        </w:tc>
        <w:tc>
          <w:tcPr>
            <w:tcW w:w="51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4.00</w:t>
            </w:r>
          </w:p>
        </w:tc>
      </w:tr>
      <w:tr w:rsidR="00E25AE1" w:rsidRPr="0044145C" w:rsidTr="008E5E84">
        <w:trPr>
          <w:trHeight w:val="6920"/>
        </w:trPr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Friday </w:t>
            </w:r>
          </w:p>
        </w:tc>
        <w:tc>
          <w:tcPr>
            <w:tcW w:w="51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7A24BB" w:rsidRPr="00833589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7030A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7030A0"/>
              </w:rPr>
              <w:t>MIL, SEM- II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SANSKRTI (N.T.)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ARABIC (N.T.)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COMMUNICATIVE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ENGLISH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(EQUIVALENT TO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MIL) (N.T.)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SEM II, Bengali, CC3, TB, R. No. 4</w:t>
            </w: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7A24BB" w:rsidRPr="0044145C" w:rsidRDefault="007A24BB" w:rsidP="007A24BB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62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20AFD">
            <w:pPr>
              <w:spacing w:before="240" w:line="240" w:lineRule="auto"/>
              <w:ind w:left="720" w:hanging="720"/>
              <w:rPr>
                <w:rFonts w:asciiTheme="minorHAnsi" w:hAnsiTheme="minorHAnsi" w:cstheme="minorHAnsi"/>
                <w:color w:val="7030A0"/>
              </w:rPr>
            </w:pP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A2BD8" w:rsidRPr="00833589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7030A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7030A0"/>
              </w:rPr>
              <w:t>DSC/GE, SEM - II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9A2BD8" w:rsidRPr="0044145C" w:rsidRDefault="009A2BD8" w:rsidP="00CC3E3D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BNGG (S.T.), R No 12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EDCG (A.D.)</w:t>
            </w:r>
          </w:p>
          <w:p w:rsidR="009A2BD8" w:rsidRPr="0044145C" w:rsidRDefault="00CC3E3D" w:rsidP="009A2BD8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>
              <w:rPr>
                <w:rFonts w:asciiTheme="minorHAnsi" w:hAnsiTheme="minorHAnsi" w:cstheme="minorHAnsi"/>
                <w:color w:val="7030A0"/>
              </w:rPr>
              <w:t xml:space="preserve"> </w:t>
            </w:r>
            <w:r w:rsidR="009A2BD8" w:rsidRPr="0044145C">
              <w:rPr>
                <w:rFonts w:asciiTheme="minorHAnsi" w:hAnsiTheme="minorHAnsi" w:cstheme="minorHAnsi"/>
                <w:color w:val="7030A0"/>
              </w:rPr>
              <w:t>R.NO-10</w:t>
            </w:r>
          </w:p>
          <w:p w:rsidR="00E25AE1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HISG (R.C.), R No 13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2060"/>
              </w:rPr>
            </w:pPr>
          </w:p>
        </w:tc>
        <w:tc>
          <w:tcPr>
            <w:tcW w:w="69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A2BD8" w:rsidRPr="00833589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DSC/GE, SEM -II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HIG (N.T.) SOCG (N.T.) SANG (A.B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ARBG (N.T.)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NGG (N.K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4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LSG (B.S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3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SEM II, Bengali, MIL, (S.D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NH1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Physical Education, SEM-II, (A.H.)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R.NO-S.ROOM</w:t>
            </w:r>
          </w:p>
          <w:p w:rsidR="009A2BD8" w:rsidRPr="0044145C" w:rsidRDefault="009A2BD8" w:rsidP="009A2BD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E25AE1" w:rsidRPr="0044145C" w:rsidRDefault="00E25AE1" w:rsidP="00A447C5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66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E25AE1" w:rsidRPr="00833589" w:rsidRDefault="00833589" w:rsidP="008E5E8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7030A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7030A0"/>
              </w:rPr>
              <w:t>ALL HONOURSE</w:t>
            </w:r>
          </w:p>
          <w:p w:rsidR="00955E7A" w:rsidRPr="00833589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SEM- II, CC-3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HIA (M.D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2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SANA (A.B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ARBA (A.G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6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NGA (S.N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7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PLSA (T.I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3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EDCA (S.C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5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 xml:space="preserve">BNGA (TB.), </w:t>
            </w:r>
            <w:proofErr w:type="spellStart"/>
            <w:r w:rsidRPr="0044145C">
              <w:rPr>
                <w:rFonts w:asciiTheme="minorHAnsi" w:hAnsiTheme="minorHAnsi" w:cstheme="minorHAnsi"/>
                <w:color w:val="C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C00000"/>
              </w:rPr>
              <w:t xml:space="preserve">  11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HISA (R.C.), R No 13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SEM- II, CC-4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SOCA (S.B.), R.NO-OA</w:t>
            </w: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955E7A" w:rsidRPr="0044145C" w:rsidRDefault="00955E7A" w:rsidP="00955E7A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E25AE1" w:rsidRPr="0044145C" w:rsidRDefault="00E25AE1" w:rsidP="00820AFD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605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hideMark/>
          </w:tcPr>
          <w:p w:rsidR="000750B8" w:rsidRPr="00833589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ALL HONOURS</w:t>
            </w:r>
          </w:p>
          <w:p w:rsidR="000750B8" w:rsidRPr="00833589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C00000"/>
              </w:rPr>
              <w:t>SEM- II , CC-4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PHIA (M.D.), R No 2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SANA (A.B.), R No 1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ARBA (M.H.)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R.NO. 13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ENGA (S.N.), R No 11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PLSA (S.C.), R No 6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EDCA (N.T.)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BNGA (S.D.), R No 14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HISA (R.C.), R No 5</w:t>
            </w:r>
          </w:p>
          <w:p w:rsidR="000750B8" w:rsidRPr="0044145C" w:rsidRDefault="000750B8" w:rsidP="000750B8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SEM- II , CC-3</w:t>
            </w:r>
          </w:p>
          <w:p w:rsidR="00E25AE1" w:rsidRPr="0044145C" w:rsidRDefault="000750B8" w:rsidP="000750B8">
            <w:pPr>
              <w:spacing w:line="240" w:lineRule="auto"/>
              <w:rPr>
                <w:rFonts w:asciiTheme="minorHAnsi" w:hAnsiTheme="minorHAnsi" w:cstheme="minorHAnsi"/>
                <w:color w:val="C00000"/>
              </w:rPr>
            </w:pPr>
            <w:r w:rsidRPr="0044145C">
              <w:rPr>
                <w:rFonts w:asciiTheme="minorHAnsi" w:hAnsiTheme="minorHAnsi" w:cstheme="minorHAnsi"/>
                <w:color w:val="C00000"/>
              </w:rPr>
              <w:t>SOCA (N.K.) R No 12</w:t>
            </w:r>
          </w:p>
          <w:p w:rsidR="000750B8" w:rsidRPr="00881AFB" w:rsidRDefault="000750B8" w:rsidP="000750B8">
            <w:pPr>
              <w:spacing w:line="240" w:lineRule="auto"/>
              <w:rPr>
                <w:rFonts w:asciiTheme="minorHAnsi" w:hAnsiTheme="minorHAnsi" w:cstheme="minorHAnsi"/>
                <w:color w:val="C00000"/>
                <w:highlight w:val="cyan"/>
              </w:rPr>
            </w:pPr>
            <w:r w:rsidRPr="00881AFB">
              <w:rPr>
                <w:rFonts w:asciiTheme="minorHAnsi" w:hAnsiTheme="minorHAnsi" w:cstheme="minorHAnsi"/>
                <w:color w:val="C00000"/>
                <w:highlight w:val="cyan"/>
              </w:rPr>
              <w:t>ENGLISH</w:t>
            </w:r>
          </w:p>
          <w:p w:rsidR="000750B8" w:rsidRPr="00881AFB" w:rsidRDefault="000750B8" w:rsidP="000750B8">
            <w:pPr>
              <w:spacing w:line="240" w:lineRule="auto"/>
              <w:rPr>
                <w:rFonts w:asciiTheme="minorHAnsi" w:hAnsiTheme="minorHAnsi" w:cstheme="minorHAnsi"/>
                <w:color w:val="C00000"/>
                <w:highlight w:val="cyan"/>
              </w:rPr>
            </w:pPr>
            <w:r w:rsidRPr="00881AFB">
              <w:rPr>
                <w:rFonts w:asciiTheme="minorHAnsi" w:hAnsiTheme="minorHAnsi" w:cstheme="minorHAnsi"/>
                <w:color w:val="C00000"/>
                <w:highlight w:val="cyan"/>
              </w:rPr>
              <w:t>COMPULSORY</w:t>
            </w:r>
          </w:p>
          <w:p w:rsidR="000750B8" w:rsidRPr="0044145C" w:rsidRDefault="00881AFB" w:rsidP="000750B8">
            <w:pPr>
              <w:spacing w:line="240" w:lineRule="auto"/>
              <w:rPr>
                <w:rFonts w:asciiTheme="minorHAnsi" w:hAnsiTheme="minorHAnsi" w:cstheme="minorHAnsi"/>
                <w:color w:val="C00000"/>
              </w:rPr>
            </w:pPr>
            <w:r>
              <w:rPr>
                <w:rFonts w:asciiTheme="minorHAnsi" w:hAnsiTheme="minorHAnsi" w:cstheme="minorHAnsi"/>
                <w:color w:val="C00000"/>
                <w:highlight w:val="cyan"/>
              </w:rPr>
              <w:t>SEM II(N.T</w:t>
            </w:r>
            <w:r w:rsidR="000750B8" w:rsidRPr="00881AFB">
              <w:rPr>
                <w:rFonts w:asciiTheme="minorHAnsi" w:hAnsiTheme="minorHAnsi" w:cstheme="minorHAnsi"/>
                <w:color w:val="C00000"/>
                <w:highlight w:val="cyan"/>
              </w:rPr>
              <w:t>.), R No NH1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E25AE1" w:rsidRPr="0044145C" w:rsidRDefault="00E25AE1" w:rsidP="00820AF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p w:rsidR="00833589" w:rsidRPr="0044145C" w:rsidRDefault="00833589" w:rsidP="00E25AE1">
      <w:pPr>
        <w:spacing w:line="240" w:lineRule="auto"/>
        <w:rPr>
          <w:rFonts w:asciiTheme="minorHAnsi" w:hAnsiTheme="minorHAnsi" w:cstheme="minorHAnsi"/>
        </w:rPr>
      </w:pPr>
    </w:p>
    <w:p w:rsidR="0044145C" w:rsidRPr="0044145C" w:rsidRDefault="0044145C" w:rsidP="00E25AE1">
      <w:pPr>
        <w:spacing w:line="240" w:lineRule="auto"/>
        <w:rPr>
          <w:rFonts w:asciiTheme="minorHAnsi" w:hAnsiTheme="minorHAnsi" w:cstheme="minorHAnsi"/>
        </w:rPr>
      </w:pPr>
    </w:p>
    <w:tbl>
      <w:tblPr>
        <w:tblW w:w="5273" w:type="pct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552"/>
        <w:gridCol w:w="1240"/>
        <w:gridCol w:w="1306"/>
        <w:gridCol w:w="1384"/>
        <w:gridCol w:w="1632"/>
        <w:gridCol w:w="1384"/>
        <w:gridCol w:w="1141"/>
        <w:gridCol w:w="1314"/>
      </w:tblGrid>
      <w:tr w:rsidR="00E25AE1" w:rsidRPr="0044145C" w:rsidTr="00A447C5"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Day</w:t>
            </w:r>
          </w:p>
        </w:tc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0:00</w:t>
            </w: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1:00</w:t>
            </w:r>
          </w:p>
        </w:tc>
        <w:tc>
          <w:tcPr>
            <w:tcW w:w="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2:00</w:t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1:00</w:t>
            </w:r>
          </w:p>
        </w:tc>
        <w:tc>
          <w:tcPr>
            <w:tcW w:w="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2:00</w:t>
            </w: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3:00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4:00</w:t>
            </w:r>
          </w:p>
        </w:tc>
      </w:tr>
      <w:tr w:rsidR="00E25AE1" w:rsidRPr="0044145C" w:rsidTr="00A447C5">
        <w:trPr>
          <w:trHeight w:val="350"/>
        </w:trPr>
        <w:tc>
          <w:tcPr>
            <w:tcW w:w="7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 xml:space="preserve">Saturday </w:t>
            </w:r>
          </w:p>
        </w:tc>
        <w:tc>
          <w:tcPr>
            <w:tcW w:w="5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B80844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ENGLISH COMPULSORY SEM -II(N.T.)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9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ALL HONOURS</w:t>
            </w:r>
          </w:p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FF0000"/>
              </w:rPr>
              <w:t>SEM- II, CC-3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PHIA (S.M.), R No 12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SOCA (S.B.), R No 2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SANA (A.B.), R No 1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ARBA (A.G.), R No 6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ENGA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 xml:space="preserve">PLSA (N.T.), R No 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EDCA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BNGA (A.I.), R No 11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  <w:r w:rsidRPr="0044145C">
              <w:rPr>
                <w:rFonts w:asciiTheme="minorHAnsi" w:hAnsiTheme="minorHAnsi" w:cstheme="minorHAnsi"/>
                <w:color w:val="FF0000"/>
              </w:rPr>
              <w:t>HISA (S.H.), R No 5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DSC/GE, SEM- II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HIG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SOCG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SANG (A.B.), R No 1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ARBG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ENGG (S.N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PLSG (S.C.), R No 3</w:t>
            </w:r>
          </w:p>
          <w:p w:rsidR="00E25AE1" w:rsidRPr="0044145C" w:rsidRDefault="00E25AE1" w:rsidP="00502062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/>
              </w:rPr>
              <w:t>ALL</w:t>
            </w:r>
          </w:p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/>
              </w:rPr>
              <w:t>HONOURS</w:t>
            </w:r>
          </w:p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/>
              </w:rPr>
              <w:t>SEM- II ,CC-</w:t>
            </w:r>
          </w:p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833589">
              <w:rPr>
                <w:rFonts w:asciiTheme="minorHAnsi" w:hAnsiTheme="minorHAnsi" w:cstheme="minorHAnsi"/>
                <w:b/>
                <w:bCs/>
                <w:color w:val="000000"/>
              </w:rPr>
              <w:t>4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PHIA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SOCA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SANA (A.B.) R No 1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ARBA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ENGA (S.N.), R No 4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PLSA (B.S.), R No 3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EDCA (N.T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BNGA (S.A.), R No 11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HISA (A.S.) R.NO-NH2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  <w:r w:rsidRPr="0044145C">
              <w:rPr>
                <w:rFonts w:asciiTheme="minorHAnsi" w:hAnsiTheme="minorHAnsi" w:cstheme="minorHAnsi"/>
                <w:color w:val="000000"/>
              </w:rPr>
              <w:t>GEOG, SEM - II(A.P.)</w:t>
            </w:r>
            <w:proofErr w:type="spellStart"/>
            <w:r w:rsidRPr="0044145C">
              <w:rPr>
                <w:rFonts w:asciiTheme="minorHAnsi" w:hAnsiTheme="minorHAnsi" w:cstheme="minorHAnsi"/>
                <w:color w:val="000000"/>
              </w:rPr>
              <w:t>R.No</w:t>
            </w:r>
            <w:proofErr w:type="spellEnd"/>
            <w:r w:rsidRPr="0044145C">
              <w:rPr>
                <w:rFonts w:asciiTheme="minorHAnsi" w:hAnsiTheme="minorHAnsi" w:cstheme="minorHAnsi"/>
                <w:color w:val="000000"/>
              </w:rPr>
              <w:t xml:space="preserve"> 15</w:t>
            </w: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000000"/>
              </w:rPr>
            </w:pPr>
          </w:p>
          <w:p w:rsidR="00E25AE1" w:rsidRPr="0044145C" w:rsidRDefault="00E25AE1" w:rsidP="008E5E84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C00000"/>
              </w:rPr>
            </w:pPr>
          </w:p>
        </w:tc>
        <w:tc>
          <w:tcPr>
            <w:tcW w:w="6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PHYSICAL EDUCATION, SEM-II (R.P.)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  <w:r w:rsidRPr="0044145C">
              <w:rPr>
                <w:rFonts w:asciiTheme="minorHAnsi" w:hAnsiTheme="minorHAnsi" w:cstheme="minorHAnsi"/>
                <w:color w:val="7030A0"/>
              </w:rPr>
              <w:t>R.NO- S.ROOM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E5E84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  <w:p w:rsidR="00E25AE1" w:rsidRPr="0044145C" w:rsidRDefault="00E25AE1" w:rsidP="00820AFD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DSC/GE</w:t>
            </w:r>
          </w:p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833589">
              <w:rPr>
                <w:rFonts w:asciiTheme="minorHAnsi" w:hAnsiTheme="minorHAnsi" w:cstheme="minorHAnsi"/>
                <w:b/>
                <w:bCs/>
              </w:rPr>
              <w:t>,SEM -II</w:t>
            </w:r>
          </w:p>
          <w:p w:rsidR="00B80844" w:rsidRPr="00833589" w:rsidRDefault="00B80844" w:rsidP="00B80844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EDCG (N.T.) BNGG (T.B.), R No 12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44145C">
              <w:rPr>
                <w:rFonts w:asciiTheme="minorHAnsi" w:hAnsiTheme="minorHAnsi" w:cstheme="minorHAnsi"/>
              </w:rPr>
              <w:t>HISG (S.H.), R No 13</w:t>
            </w:r>
          </w:p>
          <w:p w:rsidR="00B80844" w:rsidRPr="0044145C" w:rsidRDefault="00B80844" w:rsidP="00B80844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  <w:p w:rsidR="00E25AE1" w:rsidRPr="0044145C" w:rsidRDefault="00E25AE1" w:rsidP="00502062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5AE1" w:rsidRPr="0044145C" w:rsidRDefault="00E25AE1" w:rsidP="00502062">
            <w:pPr>
              <w:spacing w:after="0" w:line="240" w:lineRule="auto"/>
              <w:rPr>
                <w:rFonts w:asciiTheme="minorHAnsi" w:hAnsiTheme="minorHAnsi" w:cstheme="minorHAnsi"/>
                <w:color w:val="7030A0"/>
              </w:rPr>
            </w:pPr>
          </w:p>
        </w:tc>
      </w:tr>
    </w:tbl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ARBA= Arabic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ARBG= Arabic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BNGA=Bengali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BNGG = Bengali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EDCA= Education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EDCG= Education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ENGA= English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ENGG= English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HISA= History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lastRenderedPageBreak/>
        <w:t>HISG= History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PHIA= Philosophy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PHIG= Philosophy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PLSA= Political Science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PLSG= Political Science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SANA= Sanskrit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SANA= Sanskrit General</w:t>
      </w:r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SOCA= Sociology </w:t>
      </w:r>
      <w:proofErr w:type="spellStart"/>
      <w:r w:rsidRPr="0044145C">
        <w:rPr>
          <w:rFonts w:asciiTheme="minorHAnsi" w:hAnsiTheme="minorHAnsi" w:cstheme="minorHAnsi"/>
        </w:rPr>
        <w:t>Honours</w:t>
      </w:r>
      <w:proofErr w:type="spellEnd"/>
    </w:p>
    <w:p w:rsidR="008E5E84" w:rsidRPr="0044145C" w:rsidRDefault="008E5E84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SOCG= Sociology General</w:t>
      </w:r>
    </w:p>
    <w:p w:rsidR="0059328F" w:rsidRPr="0044145C" w:rsidRDefault="0059328F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SEC= SKILL ENANCEMENT COURSE</w:t>
      </w:r>
    </w:p>
    <w:p w:rsidR="0059328F" w:rsidRPr="0044145C" w:rsidRDefault="0059328F" w:rsidP="008E5E84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MILL= MODERN INDIAN LANGUAGE</w:t>
      </w:r>
    </w:p>
    <w:p w:rsidR="008E5E84" w:rsidRPr="0044145C" w:rsidRDefault="008E5E84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LRR: Library Reading Room</w:t>
      </w: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NH1: New Hall 1</w:t>
      </w: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NH2:  New Hall 2</w:t>
      </w: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>OA: Open Air</w:t>
      </w: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  <w:proofErr w:type="gramStart"/>
      <w:r w:rsidRPr="0044145C">
        <w:rPr>
          <w:rFonts w:asciiTheme="minorHAnsi" w:hAnsiTheme="minorHAnsi" w:cstheme="minorHAnsi"/>
        </w:rPr>
        <w:t>SR :</w:t>
      </w:r>
      <w:proofErr w:type="gramEnd"/>
      <w:r w:rsidRPr="0044145C">
        <w:rPr>
          <w:rFonts w:asciiTheme="minorHAnsi" w:hAnsiTheme="minorHAnsi" w:cstheme="minorHAnsi"/>
        </w:rPr>
        <w:t xml:space="preserve"> Sports Room</w:t>
      </w:r>
    </w:p>
    <w:p w:rsidR="00B43357" w:rsidRPr="0044145C" w:rsidRDefault="00B43357" w:rsidP="00E25AE1">
      <w:pPr>
        <w:spacing w:line="240" w:lineRule="auto"/>
        <w:rPr>
          <w:rFonts w:asciiTheme="minorHAnsi" w:hAnsiTheme="minorHAnsi" w:cstheme="minorHAnsi"/>
        </w:rPr>
      </w:pPr>
      <w:r w:rsidRPr="0044145C">
        <w:rPr>
          <w:rFonts w:asciiTheme="minorHAnsi" w:hAnsiTheme="minorHAnsi" w:cstheme="minorHAnsi"/>
        </w:rPr>
        <w:t xml:space="preserve">NT: No Teacher (No teacher is available for this </w:t>
      </w:r>
      <w:r w:rsidR="00E45172" w:rsidRPr="0044145C">
        <w:rPr>
          <w:rFonts w:asciiTheme="minorHAnsi" w:hAnsiTheme="minorHAnsi" w:cstheme="minorHAnsi"/>
        </w:rPr>
        <w:t>class</w:t>
      </w:r>
      <w:r w:rsidRPr="0044145C">
        <w:rPr>
          <w:rFonts w:asciiTheme="minorHAnsi" w:hAnsiTheme="minorHAnsi" w:cstheme="minorHAnsi"/>
        </w:rPr>
        <w:t>)</w:t>
      </w: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pStyle w:val="ListParagraph"/>
        <w:spacing w:line="240" w:lineRule="auto"/>
        <w:rPr>
          <w:rFonts w:asciiTheme="minorHAnsi" w:hAnsiTheme="minorHAnsi" w:cstheme="minorHAnsi"/>
          <w:i/>
        </w:rPr>
      </w:pPr>
    </w:p>
    <w:p w:rsidR="00E25AE1" w:rsidRPr="0044145C" w:rsidRDefault="00E25AE1" w:rsidP="00E25AE1">
      <w:pPr>
        <w:pStyle w:val="ListParagraph"/>
        <w:spacing w:line="240" w:lineRule="auto"/>
        <w:rPr>
          <w:rFonts w:asciiTheme="minorHAnsi" w:hAnsiTheme="minorHAnsi" w:cstheme="minorHAnsi"/>
          <w:b/>
          <w:i/>
        </w:rPr>
      </w:pPr>
      <w:r w:rsidRPr="0044145C">
        <w:rPr>
          <w:rFonts w:asciiTheme="minorHAnsi" w:hAnsiTheme="minorHAnsi" w:cstheme="minorHAnsi"/>
          <w:b/>
          <w:i/>
        </w:rPr>
        <w:t xml:space="preserve">  For Tutorial/ Practical classes please see departmental routine.                                              Signature of Principal</w:t>
      </w:r>
    </w:p>
    <w:p w:rsidR="00E25AE1" w:rsidRPr="0044145C" w:rsidRDefault="00E25AE1" w:rsidP="00E25AE1">
      <w:pPr>
        <w:pStyle w:val="ListParagraph"/>
        <w:spacing w:after="0" w:line="240" w:lineRule="auto"/>
        <w:ind w:left="0"/>
        <w:rPr>
          <w:rFonts w:asciiTheme="minorHAnsi" w:hAnsiTheme="minorHAnsi" w:cstheme="minorHAnsi"/>
          <w:i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spacing w:line="240" w:lineRule="auto"/>
        <w:rPr>
          <w:rFonts w:asciiTheme="minorHAnsi" w:hAnsiTheme="minorHAnsi" w:cstheme="minorHAnsi"/>
        </w:rPr>
      </w:pPr>
    </w:p>
    <w:p w:rsidR="00E25AE1" w:rsidRPr="0044145C" w:rsidRDefault="00E25AE1" w:rsidP="00E25AE1">
      <w:pPr>
        <w:rPr>
          <w:rFonts w:asciiTheme="minorHAnsi" w:hAnsiTheme="minorHAnsi" w:cstheme="minorHAnsi"/>
        </w:rPr>
      </w:pPr>
    </w:p>
    <w:p w:rsidR="00E25AE1" w:rsidRPr="0044145C" w:rsidRDefault="00E25AE1" w:rsidP="00E25AE1">
      <w:pPr>
        <w:rPr>
          <w:rFonts w:asciiTheme="minorHAnsi" w:hAnsiTheme="minorHAnsi" w:cstheme="minorHAnsi"/>
        </w:rPr>
      </w:pPr>
    </w:p>
    <w:p w:rsidR="005646A7" w:rsidRPr="0044145C" w:rsidRDefault="005646A7" w:rsidP="005646A7">
      <w:pPr>
        <w:rPr>
          <w:rFonts w:asciiTheme="minorHAnsi" w:hAnsiTheme="minorHAnsi" w:cstheme="minorHAnsi"/>
        </w:rPr>
      </w:pPr>
    </w:p>
    <w:p w:rsidR="00F156E6" w:rsidRPr="0044145C" w:rsidRDefault="00F156E6" w:rsidP="005646A7">
      <w:pPr>
        <w:rPr>
          <w:rFonts w:asciiTheme="minorHAnsi" w:hAnsiTheme="minorHAnsi" w:cstheme="minorHAnsi"/>
        </w:rPr>
      </w:pPr>
    </w:p>
    <w:sectPr w:rsidR="00F156E6" w:rsidRPr="0044145C" w:rsidSect="00B95DDB">
      <w:pgSz w:w="12240" w:h="15840"/>
      <w:pgMar w:top="1440" w:right="720" w:bottom="1440" w:left="135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0D4ACA"/>
    <w:multiLevelType w:val="hybridMultilevel"/>
    <w:tmpl w:val="17428108"/>
    <w:lvl w:ilvl="0" w:tplc="DEE490B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EzNTUxsjQ0tjQ3NzBQ0lEKTi0uzszPAykwqgUA35K1PiwAAAA="/>
  </w:docVars>
  <w:rsids>
    <w:rsidRoot w:val="00520A6E"/>
    <w:rsid w:val="0001677F"/>
    <w:rsid w:val="00017EC1"/>
    <w:rsid w:val="00031019"/>
    <w:rsid w:val="000579A3"/>
    <w:rsid w:val="0006227E"/>
    <w:rsid w:val="000750B8"/>
    <w:rsid w:val="000941FD"/>
    <w:rsid w:val="000A2118"/>
    <w:rsid w:val="000C6463"/>
    <w:rsid w:val="000E1EB4"/>
    <w:rsid w:val="000E2C2C"/>
    <w:rsid w:val="00111A4C"/>
    <w:rsid w:val="0011483B"/>
    <w:rsid w:val="0011746C"/>
    <w:rsid w:val="00137C1B"/>
    <w:rsid w:val="00160DFF"/>
    <w:rsid w:val="00164A76"/>
    <w:rsid w:val="001A3EB5"/>
    <w:rsid w:val="001B62A4"/>
    <w:rsid w:val="001D1167"/>
    <w:rsid w:val="001E35DB"/>
    <w:rsid w:val="001F3AB0"/>
    <w:rsid w:val="00201D93"/>
    <w:rsid w:val="002079DE"/>
    <w:rsid w:val="0022381F"/>
    <w:rsid w:val="00231E22"/>
    <w:rsid w:val="00296815"/>
    <w:rsid w:val="002B270A"/>
    <w:rsid w:val="002C34CE"/>
    <w:rsid w:val="002D4764"/>
    <w:rsid w:val="00303F6F"/>
    <w:rsid w:val="0032061D"/>
    <w:rsid w:val="00330609"/>
    <w:rsid w:val="00336D1A"/>
    <w:rsid w:val="003434B9"/>
    <w:rsid w:val="003439C6"/>
    <w:rsid w:val="00376556"/>
    <w:rsid w:val="00380ADF"/>
    <w:rsid w:val="0039229C"/>
    <w:rsid w:val="003A1DA4"/>
    <w:rsid w:val="003F2E21"/>
    <w:rsid w:val="003F3394"/>
    <w:rsid w:val="003F73E9"/>
    <w:rsid w:val="003F78C6"/>
    <w:rsid w:val="004016D8"/>
    <w:rsid w:val="0044145C"/>
    <w:rsid w:val="00445A73"/>
    <w:rsid w:val="00471A26"/>
    <w:rsid w:val="004A07A7"/>
    <w:rsid w:val="004A5E6D"/>
    <w:rsid w:val="004B2DCB"/>
    <w:rsid w:val="004C1FF1"/>
    <w:rsid w:val="004E7BC8"/>
    <w:rsid w:val="004F6089"/>
    <w:rsid w:val="00502062"/>
    <w:rsid w:val="00510016"/>
    <w:rsid w:val="00520A6E"/>
    <w:rsid w:val="00531CE3"/>
    <w:rsid w:val="00537D5B"/>
    <w:rsid w:val="0054207B"/>
    <w:rsid w:val="00556CD6"/>
    <w:rsid w:val="00563965"/>
    <w:rsid w:val="005646A7"/>
    <w:rsid w:val="005732C9"/>
    <w:rsid w:val="0059328F"/>
    <w:rsid w:val="005952C1"/>
    <w:rsid w:val="005A2808"/>
    <w:rsid w:val="005A2933"/>
    <w:rsid w:val="005E351B"/>
    <w:rsid w:val="005F02A5"/>
    <w:rsid w:val="005F1178"/>
    <w:rsid w:val="00603E01"/>
    <w:rsid w:val="006150FA"/>
    <w:rsid w:val="0061706C"/>
    <w:rsid w:val="00640C58"/>
    <w:rsid w:val="00647A79"/>
    <w:rsid w:val="0065014A"/>
    <w:rsid w:val="00663B52"/>
    <w:rsid w:val="00677A7E"/>
    <w:rsid w:val="00680DD9"/>
    <w:rsid w:val="006943A7"/>
    <w:rsid w:val="006B0686"/>
    <w:rsid w:val="006D2E17"/>
    <w:rsid w:val="006E5B29"/>
    <w:rsid w:val="006F01DE"/>
    <w:rsid w:val="00707036"/>
    <w:rsid w:val="00712929"/>
    <w:rsid w:val="0071295C"/>
    <w:rsid w:val="00720098"/>
    <w:rsid w:val="007257D9"/>
    <w:rsid w:val="00725D6F"/>
    <w:rsid w:val="007320F5"/>
    <w:rsid w:val="007363C8"/>
    <w:rsid w:val="00737DDB"/>
    <w:rsid w:val="00737F71"/>
    <w:rsid w:val="00747A83"/>
    <w:rsid w:val="007510B2"/>
    <w:rsid w:val="00767E3F"/>
    <w:rsid w:val="0078181C"/>
    <w:rsid w:val="007A24BB"/>
    <w:rsid w:val="007A688B"/>
    <w:rsid w:val="007B173A"/>
    <w:rsid w:val="007D1B59"/>
    <w:rsid w:val="007D38E1"/>
    <w:rsid w:val="007E00E9"/>
    <w:rsid w:val="007E225D"/>
    <w:rsid w:val="007E78E5"/>
    <w:rsid w:val="007F3AF6"/>
    <w:rsid w:val="00800B5B"/>
    <w:rsid w:val="00803BF9"/>
    <w:rsid w:val="00810A73"/>
    <w:rsid w:val="00820AFD"/>
    <w:rsid w:val="00831E08"/>
    <w:rsid w:val="00833589"/>
    <w:rsid w:val="00845FA0"/>
    <w:rsid w:val="008656C8"/>
    <w:rsid w:val="00866F96"/>
    <w:rsid w:val="0087605F"/>
    <w:rsid w:val="00881AFB"/>
    <w:rsid w:val="008C08D6"/>
    <w:rsid w:val="008C557A"/>
    <w:rsid w:val="008E5013"/>
    <w:rsid w:val="008E5E84"/>
    <w:rsid w:val="008E69AA"/>
    <w:rsid w:val="00900AEC"/>
    <w:rsid w:val="00904975"/>
    <w:rsid w:val="00904E68"/>
    <w:rsid w:val="00914E61"/>
    <w:rsid w:val="00950F40"/>
    <w:rsid w:val="00955E7A"/>
    <w:rsid w:val="0095775A"/>
    <w:rsid w:val="00964F2D"/>
    <w:rsid w:val="009A2BD8"/>
    <w:rsid w:val="009A6CAB"/>
    <w:rsid w:val="009C106C"/>
    <w:rsid w:val="009D6643"/>
    <w:rsid w:val="009E094D"/>
    <w:rsid w:val="009F5B51"/>
    <w:rsid w:val="00A00454"/>
    <w:rsid w:val="00A058CE"/>
    <w:rsid w:val="00A114E5"/>
    <w:rsid w:val="00A447C5"/>
    <w:rsid w:val="00A55355"/>
    <w:rsid w:val="00A64155"/>
    <w:rsid w:val="00A760D0"/>
    <w:rsid w:val="00A9205B"/>
    <w:rsid w:val="00A9627F"/>
    <w:rsid w:val="00A9758B"/>
    <w:rsid w:val="00AC1181"/>
    <w:rsid w:val="00AC42C8"/>
    <w:rsid w:val="00B02ADE"/>
    <w:rsid w:val="00B12CE7"/>
    <w:rsid w:val="00B21A6E"/>
    <w:rsid w:val="00B23004"/>
    <w:rsid w:val="00B23CF8"/>
    <w:rsid w:val="00B33512"/>
    <w:rsid w:val="00B43357"/>
    <w:rsid w:val="00B47AB9"/>
    <w:rsid w:val="00B51C20"/>
    <w:rsid w:val="00B53BC0"/>
    <w:rsid w:val="00B66FDD"/>
    <w:rsid w:val="00B72A50"/>
    <w:rsid w:val="00B80844"/>
    <w:rsid w:val="00B91B8F"/>
    <w:rsid w:val="00B95DDB"/>
    <w:rsid w:val="00B96B81"/>
    <w:rsid w:val="00BD7D46"/>
    <w:rsid w:val="00BE3C48"/>
    <w:rsid w:val="00BF4911"/>
    <w:rsid w:val="00C15E9A"/>
    <w:rsid w:val="00C17901"/>
    <w:rsid w:val="00C20983"/>
    <w:rsid w:val="00C2246F"/>
    <w:rsid w:val="00C23E6D"/>
    <w:rsid w:val="00C250BE"/>
    <w:rsid w:val="00C336C5"/>
    <w:rsid w:val="00C421B5"/>
    <w:rsid w:val="00C51033"/>
    <w:rsid w:val="00C80F68"/>
    <w:rsid w:val="00CA1A57"/>
    <w:rsid w:val="00CB4B80"/>
    <w:rsid w:val="00CC3E3D"/>
    <w:rsid w:val="00CD08CA"/>
    <w:rsid w:val="00CD50AA"/>
    <w:rsid w:val="00CE0687"/>
    <w:rsid w:val="00CE0F23"/>
    <w:rsid w:val="00D31649"/>
    <w:rsid w:val="00D83907"/>
    <w:rsid w:val="00D84CB2"/>
    <w:rsid w:val="00D96328"/>
    <w:rsid w:val="00DA3D55"/>
    <w:rsid w:val="00DA6342"/>
    <w:rsid w:val="00DB4164"/>
    <w:rsid w:val="00DC300A"/>
    <w:rsid w:val="00DD6017"/>
    <w:rsid w:val="00DD7A5F"/>
    <w:rsid w:val="00DE1523"/>
    <w:rsid w:val="00DE574C"/>
    <w:rsid w:val="00DF1340"/>
    <w:rsid w:val="00E12114"/>
    <w:rsid w:val="00E223DB"/>
    <w:rsid w:val="00E25AE1"/>
    <w:rsid w:val="00E45172"/>
    <w:rsid w:val="00E54E58"/>
    <w:rsid w:val="00E60386"/>
    <w:rsid w:val="00E754FC"/>
    <w:rsid w:val="00E81E8D"/>
    <w:rsid w:val="00E92D78"/>
    <w:rsid w:val="00E930E8"/>
    <w:rsid w:val="00EB140F"/>
    <w:rsid w:val="00EC4D68"/>
    <w:rsid w:val="00F0334B"/>
    <w:rsid w:val="00F03455"/>
    <w:rsid w:val="00F156E6"/>
    <w:rsid w:val="00F2168D"/>
    <w:rsid w:val="00F22DA8"/>
    <w:rsid w:val="00F36ACB"/>
    <w:rsid w:val="00F50CB0"/>
    <w:rsid w:val="00F53F32"/>
    <w:rsid w:val="00F5598C"/>
    <w:rsid w:val="00F64144"/>
    <w:rsid w:val="00F83325"/>
    <w:rsid w:val="00F90B5B"/>
    <w:rsid w:val="00F90BB0"/>
    <w:rsid w:val="00F968FE"/>
    <w:rsid w:val="00FC59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0A6E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E6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14E61"/>
    <w:rPr>
      <w:rFonts w:ascii="Cambria" w:eastAsia="Times New Roman" w:hAnsi="Cambria" w:cs="Times New Roman"/>
      <w:b/>
      <w:bCs/>
      <w:i/>
      <w:iCs/>
      <w:sz w:val="28"/>
      <w:szCs w:val="28"/>
      <w:lang w:val="en-IN"/>
    </w:rPr>
  </w:style>
  <w:style w:type="paragraph" w:styleId="ListParagraph">
    <w:name w:val="List Paragraph"/>
    <w:basedOn w:val="Normal"/>
    <w:uiPriority w:val="34"/>
    <w:qFormat/>
    <w:rsid w:val="00914E61"/>
    <w:pPr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semiHidden/>
    <w:unhideWhenUsed/>
    <w:rsid w:val="00914E61"/>
    <w:pPr>
      <w:tabs>
        <w:tab w:val="center" w:pos="4680"/>
        <w:tab w:val="right" w:pos="9360"/>
      </w:tabs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14E61"/>
    <w:rPr>
      <w:rFonts w:ascii="Calibri" w:eastAsia="Calibri" w:hAnsi="Calibri" w:cs="Times New Roman"/>
      <w:lang w:val="en-IN"/>
    </w:rPr>
  </w:style>
  <w:style w:type="paragraph" w:styleId="Footer">
    <w:name w:val="footer"/>
    <w:basedOn w:val="Normal"/>
    <w:link w:val="FooterChar"/>
    <w:uiPriority w:val="99"/>
    <w:semiHidden/>
    <w:unhideWhenUsed/>
    <w:rsid w:val="00914E61"/>
    <w:pPr>
      <w:tabs>
        <w:tab w:val="center" w:pos="4680"/>
        <w:tab w:val="right" w:pos="9360"/>
      </w:tabs>
    </w:pPr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14E61"/>
    <w:rPr>
      <w:rFonts w:ascii="Calibri" w:eastAsia="Calibri" w:hAnsi="Calibri" w:cs="Times New Roman"/>
      <w:lang w:val="en-IN"/>
    </w:rPr>
  </w:style>
  <w:style w:type="paragraph" w:customStyle="1" w:styleId="TableParagraph">
    <w:name w:val="Table Paragraph"/>
    <w:basedOn w:val="Normal"/>
    <w:uiPriority w:val="1"/>
    <w:qFormat/>
    <w:rsid w:val="00964F2D"/>
    <w:pPr>
      <w:widowControl w:val="0"/>
      <w:autoSpaceDE w:val="0"/>
      <w:autoSpaceDN w:val="0"/>
      <w:spacing w:after="0" w:line="240" w:lineRule="auto"/>
    </w:pPr>
    <w:rPr>
      <w:rFonts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3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9B1DC8-9D7A-4B32-B1D6-8DAA1BD2A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8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CSSM_Lib_PC3</cp:lastModifiedBy>
  <cp:revision>202</cp:revision>
  <dcterms:created xsi:type="dcterms:W3CDTF">2022-05-17T16:10:00Z</dcterms:created>
  <dcterms:modified xsi:type="dcterms:W3CDTF">2023-04-05T06:30:00Z</dcterms:modified>
</cp:coreProperties>
</file>